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4-08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baseline-table"/>
    <w:p>
      <w:pPr>
        <w:pStyle w:val="Heading1"/>
      </w:pPr>
      <w:r>
        <w:t xml:space="preserve">Baseline table</w:t>
      </w:r>
    </w:p>
    <w:p>
      <w:pPr>
        <w:pStyle w:val="TableCaption"/>
      </w:pPr>
      <w:r>
        <w:rPr>
          <w:bCs/>
          <w:b/>
        </w:rPr>
        <w:t xml:space="preserve">Baseline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Baseline table"/>
      </w:tblPr>
      <w:tblGrid>
        <w:gridCol w:w="5313"/>
        <w:gridCol w:w="701"/>
        <w:gridCol w:w="19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1.5, 4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80 (5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68 (48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30 (78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19 (2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2.0, 2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2 (86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, log10 copies/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8 (7.3, 12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1 (8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8 (6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PT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 (19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5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 (1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6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4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3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5 (15.0, 6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 (3.7, 8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 (0.4, 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 (1.5, 8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expo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 (3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dney med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9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fampic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8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conazo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1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a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 (23.0%)</w:t>
            </w:r>
          </w:p>
        </w:tc>
      </w:tr>
    </w:tbl>
    <w:bookmarkEnd w:id="20"/>
    <w:bookmarkStart w:id="21" w:name="table-1"/>
    <w:p>
      <w:pPr>
        <w:pStyle w:val="Heading1"/>
      </w:pPr>
      <w:r>
        <w:t xml:space="preserve">Table 1</w:t>
      </w:r>
    </w:p>
    <w:p>
      <w:pPr>
        <w:pStyle w:val="TableCaption"/>
      </w:pPr>
      <w:r>
        <w:t xml:space="preserve">Table 2: ARV statu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2: ARV status"/>
      </w:tblPr>
      <w:tblGrid>
        <w:gridCol w:w="4036"/>
        <w:gridCol w:w="1446"/>
        <w:gridCol w:w="1446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o</w:t>
            </w:r>
            <w:r>
              <w:t xml:space="preserve">, N = 34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Yes</w:t>
            </w:r>
            <w:r>
              <w:t xml:space="preserve">, N = 20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1.0, 43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2.0, 43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 (49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 (53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2 (5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 (46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 (75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2 (83.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u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 (2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16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2.0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0.0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9 (86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2 (85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10 viral lo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6 (6.2, 12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8 (7.8, 12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2 (8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9 (86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8 (63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 (6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PT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 (19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2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1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1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5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5 (13.3, 61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0 (16.0, 61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 (3.4, 7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 (4.0, 8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 (0.4, 3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 (0.4, 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 (1.5, 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 (1.7, 7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dney med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8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1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fampic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6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1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conazo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1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1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a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 (28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1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bookmarkEnd w:id="21"/>
    <w:bookmarkStart w:id="22" w:name="table-1.2"/>
    <w:p>
      <w:pPr>
        <w:pStyle w:val="Heading1"/>
      </w:pPr>
      <w:r>
        <w:t xml:space="preserve">Table 1.2</w:t>
      </w:r>
    </w:p>
    <w:p>
      <w:pPr>
        <w:pStyle w:val="TableCaption"/>
      </w:pPr>
      <w:r>
        <w:t xml:space="preserve">Table 3: Patient presentation by CD4 count categ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3: Patient presentation by CD4 count category"/>
      </w:tblPr>
      <w:tblGrid>
        <w:gridCol w:w="2725"/>
        <w:gridCol w:w="1131"/>
        <w:gridCol w:w="1080"/>
        <w:gridCol w:w="1131"/>
        <w:gridCol w:w="1182"/>
        <w:gridCol w:w="6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verall</w:t>
            </w:r>
            <w:r>
              <w:t xml:space="preserve">, N = 54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 - 33</w:t>
            </w:r>
            <w:r>
              <w:t xml:space="preserve">, N = 27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4 - 66</w:t>
            </w:r>
            <w:r>
              <w:t xml:space="preserve">, N = 15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7 - 100</w:t>
            </w:r>
            <w:r>
              <w:t xml:space="preserve">, N = 11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1.3, 43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0 (30.5, 42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0 (32.0, 43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0 (33.0, 4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7 (5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7 (5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 (55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6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4 (48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 (49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 (4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53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 (7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 (8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 (7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 (74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 (2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 (18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2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25.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2.0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4.0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2.5, 22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7.0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2 (86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1 (87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 (87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 (8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10 viral lo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8 (7.3, 12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6 (9.3, 12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 (6.5, 12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 (3.9, 10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 (8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0 (84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 (8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 (8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6 (6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 (65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 (5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 (6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PT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 (2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 (19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26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5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7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 (1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1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1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6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7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 (3.7, 8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 (2.9, 7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 (4.2, 8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 (4.5, 9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 (0.4, 1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 (0.3, 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 (0.5, 5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 (0.8, 3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 (1.5, 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 (1.0, 5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 (2.8, 15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 (2.9, 11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expo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 (38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 (37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 (4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3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dney med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9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7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B med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2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gal med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fampic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8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8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7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1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conazo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1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17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8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a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 (2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2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2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26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</w:tbl>
    <w:bookmarkEnd w:id="22"/>
    <w:bookmarkStart w:id="26" w:name="a-tibble-4-17"/>
    <w:p>
      <w:pPr>
        <w:pStyle w:val="Heading1"/>
      </w:pPr>
      <w:r>
        <w:t xml:space="preserve">A tibble: 4 × 17</w:t>
      </w:r>
    </w:p>
    <w:p>
      <w:pPr>
        <w:pStyle w:val="FirstParagraph"/>
      </w:pPr>
      <w:r>
        <w:t xml:space="preserve">Group .y. group1 group2 n1 n2 statistic df p p.adj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Random cort… resu… AI No-AI 27 407 -8.91 38.2 7.17e-11 2.87e-10</w:t>
      </w:r>
      <w:r>
        <w:t xml:space="preserve"> </w:t>
      </w:r>
      <w:r>
        <w:t xml:space="preserve">2 Basal corti… resu… AI No-AI 27 124 -6.51 58.6 1.88e- 8 7.52e- 8</w:t>
      </w:r>
      <w:r>
        <w:t xml:space="preserve"> </w:t>
      </w:r>
      <w:r>
        <w:t xml:space="preserve">3 Stimulated … resu… AI No-AI 27 121 -14.5 61.7 1.36e-21 5.44e-21</w:t>
      </w:r>
      <w:r>
        <w:t xml:space="preserve"> </w:t>
      </w:r>
      <w:r>
        <w:t xml:space="preserve">4 ACTH resu… AI No-AI 27 407 1.34 26.9 1.92e- 1 7.68e- 1</w:t>
      </w:r>
      <w:r>
        <w:t xml:space="preserve"> </w:t>
      </w:r>
      <w:r>
        <w:t xml:space="preserve"># ℹ 7 more variables: p.adj.signif</w:t>
      </w:r>
      <w:r>
        <w:t xml:space="preserve"> </w:t>
      </w:r>
      <w:r>
        <w:t xml:space="preserve">, y.position</w:t>
      </w:r>
      <w:r>
        <w:t xml:space="preserve"> </w:t>
      </w:r>
      <w:r>
        <w:t xml:space="preserve">,</w:t>
      </w:r>
      <w:r>
        <w:t xml:space="preserve"> </w:t>
      </w:r>
      <w:r>
        <w:t xml:space="preserve"># groups</w:t>
      </w:r>
      <w:r>
        <w:t xml:space="preserve"> </w:t>
      </w:r>
      <w:r>
        <w:t xml:space="preserve">, x</w:t>
      </w:r>
      <w:r>
        <w:t xml:space="preserve"> </w:t>
      </w:r>
      <w:r>
        <w:t xml:space="preserve">, xmin</w:t>
      </w:r>
      <w:r>
        <w:t xml:space="preserve"> </w:t>
      </w:r>
      <w:r>
        <w:t xml:space="preserve">, xmax</w:t>
      </w:r>
      <w:r>
        <w:t xml:space="preserve"> </w:t>
      </w:r>
      <w:r>
        <w:t xml:space="preserve">, p.adj_1</w:t>
      </w:r>
      <w:r>
        <w:t xml:space="preserve"> 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# A tibble: 2 × 16</w:t>
      </w:r>
      <w:r>
        <w:t xml:space="preserve"> </w:t>
      </w:r>
      <w:r>
        <w:t xml:space="preserve">Group .y. group1 group2 n1 n2 statistic df p p.adj p.adj.signif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/>
      </w:r>
      <w:r>
        <w:t xml:space="preserve">1 ART … CD4 … No Yes 335 207 -0.107 448. 0.915 1 ns</w:t>
      </w:r>
      <w:r>
        <w:br/>
      </w:r>
      <w:r>
        <w:t xml:space="preserve">2 Kidn… CD4 … No Yes 490 52 0.287 61.6 0.775 1 ns</w:t>
      </w:r>
      <w:r>
        <w:br/>
      </w:r>
      <w:r>
        <w:t xml:space="preserve"># ℹ 5 more variables: y.position</w:t>
      </w:r>
      <w:r>
        <w:t xml:space="preserve"> </w:t>
      </w:r>
      <w:r>
        <w:t xml:space="preserve">, groups</w:t>
      </w:r>
      <w:r>
        <w:t xml:space="preserve"> </w:t>
      </w:r>
      <w:r>
        <w:t xml:space="preserve">, x</w:t>
      </w:r>
      <w:r>
        <w:t xml:space="preserve"> </w:t>
      </w:r>
      <w:r>
        <w:t xml:space="preserve">,</w:t>
      </w:r>
      <w:r>
        <w:t xml:space="preserve"> </w:t>
      </w:r>
      <w:r>
        <w:t xml:space="preserve"># xmin</w:t>
      </w:r>
      <w:r>
        <w:t xml:space="preserve"> </w:t>
      </w:r>
      <w:r>
        <w:t xml:space="preserve">, xmax</w:t>
      </w:r>
      <w:r>
        <w:t xml:space="preserve"> 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3.1: addisons disease and medi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08"/>
        <w:gridCol w:w="2056"/>
        <w:gridCol w:w="1884"/>
        <w:gridCol w:w="1554"/>
        <w:gridCol w:w="1432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4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37.7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38.5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B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ungal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d354d3bbee763095ac645bbb92b3cf868988e0c"/>
    <w:p>
      <w:pPr>
        <w:pStyle w:val="Heading1"/>
      </w:pPr>
      <w:r>
        <w:t xml:space="preserve">Table 2: comparing Addisons status with other variables</w:t>
      </w:r>
    </w:p>
    <w:p>
      <w:pPr>
        <w:pStyle w:val="TableCaption"/>
      </w:pPr>
      <w:r>
        <w:t xml:space="preserve">Table 2: Should compare Total AI with Non-AI patie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2: Should compare Total AI with Non-AI patients"/>
      </w:tblPr>
      <w:tblGrid>
        <w:gridCol w:w="2513"/>
        <w:gridCol w:w="1043"/>
        <w:gridCol w:w="1043"/>
        <w:gridCol w:w="616"/>
        <w:gridCol w:w="1043"/>
        <w:gridCol w:w="1043"/>
        <w:gridCol w:w="6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o-AI</w:t>
            </w:r>
            <w:r>
              <w:t xml:space="preserve">, N = 52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</w:t>
            </w:r>
            <w:r>
              <w:t xml:space="preserve">, N = 2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AI</w:t>
            </w:r>
            <w:r>
              <w:t xml:space="preserve">, N = 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I</w:t>
            </w:r>
            <w:r>
              <w:t xml:space="preserve">, N = 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1.8, 43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2.0, 47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2.0, 48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0 (35.0, 45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 (5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51.9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42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5 (48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48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57.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7 (78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85.2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85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 (2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4.8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 (1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1.8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4.0, 27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0 (14.0, 3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 (7.0, 12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0 (86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8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8 (7.1, 12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 (10.7, 1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5 (10.5, 10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6 (11.6, 11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0 (8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77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8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7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7 (6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4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PT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 (19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3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3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4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1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7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6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4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0 (15.0, 63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0 (13.5, 49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0 (10.0, 48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0 (25.5, 6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 (3.8, 8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 (2.8, 8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 (2.8, 11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 (3.0, 5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 (0.4, 2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 (0.5, 1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 (0.5, 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 (1.3, 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 (1.6, 8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 (0.9, 1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 (1.0, 1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 (0.9, 0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.0 (130.0, 13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.0 (133.0, 137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.5 (134.0, 137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.0 (131.5, 136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 (3.6, 4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 (3.3, 4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 (3.3, 4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 (3.3, 3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 (7.4, 10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 (7.6, 10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 (7.6, 10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2 (7.9, 10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.0 (102.0, 125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.0 (102.5, 128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.0 (99.5, 129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.0 (120.0, 123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0 (60.0, 7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0 (66.5, 8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0 (60.0, 8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0 (70.0, 82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.0 (79.0, 108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0 (78.5, 10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.0 (76.8, 102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0 (88.0, 11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9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2 (85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77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57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3 (85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8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9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7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4 (75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8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8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85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5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7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6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 (5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59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7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7 (2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29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57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2 (5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7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7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7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9 (4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29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6 (47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4 (47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29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57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 (3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0.7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8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8 (49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48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57.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 (18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7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0 (58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47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57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rt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43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44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expo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 (3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2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dney med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9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fampic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conaz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4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a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</w:tbl>
    <w:bookmarkEnd w:id="27"/>
    <w:bookmarkStart w:id="28" w:name="table-2.2-cause-of-moratlity"/>
    <w:p>
      <w:pPr>
        <w:pStyle w:val="Heading1"/>
      </w:pPr>
      <w:r>
        <w:t xml:space="preserve">Table 2.2: Cause of moratlity</w:t>
      </w:r>
    </w:p>
    <w:bookmarkEnd w:id="28"/>
    <w:bookmarkStart w:id="38" w:name="dotplot"/>
    <w:p>
      <w:pPr>
        <w:pStyle w:val="Heading1"/>
      </w:pPr>
      <w:r>
        <w:t xml:space="preserve">Dot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38"/>
    <w:bookmarkStart w:id="39" w:name="table-3-bivariate-table"/>
    <w:p>
      <w:pPr>
        <w:pStyle w:val="Heading1"/>
      </w:pPr>
      <w:r>
        <w:t xml:space="preserve">Table 3: Bivariate table</w:t>
      </w:r>
    </w:p>
    <w:bookmarkEnd w:id="39"/>
    <w:bookmarkStart w:id="40" w:name="X25bba8e14d3d2cfc29336120acd0fe99fa4562e"/>
    <w:p>
      <w:pPr>
        <w:pStyle w:val="Heading1"/>
      </w:pPr>
      <w:r>
        <w:t xml:space="preserve">Table 3a: Deep dive on Addison’s disease patients</w:t>
      </w:r>
    </w:p>
    <w:p>
      <w:pPr>
        <w:pStyle w:val="TableCaption"/>
      </w:pPr>
      <w:r>
        <w:t xml:space="preserve">Mortality: Non-AI vs AI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Mortality: Non-AI vs AI"/>
      </w:tblPr>
      <w:tblGrid>
        <w:gridCol w:w="3527"/>
        <w:gridCol w:w="1464"/>
        <w:gridCol w:w="2063"/>
        <w:gridCol w:w="8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 deaths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live without AI</w:t>
            </w:r>
            <w:r>
              <w:t xml:space="preserve">, N = 46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33, 4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31, 4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4 (50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7 (49.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5 (76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 (23.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1, 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0, 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9 (86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 (6.3, 12.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1 (8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1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3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6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16, 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15, 6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 (4.3, 27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 (3.8, 8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, 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, 1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.5 (133.3, 13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.0 (130.0, 13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 (3.37, 3.8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0 (3.70, 4.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0 (8.25, 1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0 (7.40, 10.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 (122, 1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 (103, 12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65, 7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60, 7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 (72, 9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 (78, 10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 (8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8 (8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0 (8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 (7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1 (4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6 (5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 (27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 (5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6 (4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 (4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 (4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 (33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2 (49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 (17.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3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2 (57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expo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5 (37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dney med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8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fampic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8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conazo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 (1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a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 (2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mental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19, 9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6 (195, 38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/>
    <w:p>
      <w:pPr>
        <w:pStyle w:val="TableCaption"/>
      </w:pPr>
      <w:r>
        <w:t xml:space="preserve">Table 2.2.1: Mortality; PAI SAI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2.2.1: Mortality; PAI SAI"/>
      </w:tblPr>
      <w:tblGrid>
        <w:gridCol w:w="4283"/>
        <w:gridCol w:w="1293"/>
        <w:gridCol w:w="1293"/>
        <w:gridCol w:w="10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I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AI</w:t>
            </w:r>
            <w:r>
              <w:t xml:space="preserve">, N = 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rtality with Addisons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 median (IQR) (yea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ndom cortis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al cortis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imulated cortis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40000009536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000015258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000015258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.69999694824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2.600006103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mental_cortis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PT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79999995231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29999995231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99999904632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79999995231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90000009536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800000190734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100000381469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699999809265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10000038146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.69999980926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670000076293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869999885559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84000015258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disons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expo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dney med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fampic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conazo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a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</w:tbl>
    <w:p/>
    <w:p>
      <w:pPr>
        <w:pStyle w:val="TableCaption"/>
      </w:pPr>
      <w:r>
        <w:t xml:space="preserve">Mortality: Non-AI vs AI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Mortality: Non-AI vs AI"/>
      </w:tblPr>
      <w:tblGrid>
        <w:gridCol w:w="2454"/>
        <w:gridCol w:w="1018"/>
        <w:gridCol w:w="1018"/>
        <w:gridCol w:w="602"/>
        <w:gridCol w:w="1204"/>
        <w:gridCol w:w="1018"/>
        <w:gridCol w:w="6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  <w:r>
              <w:t xml:space="preserve">, N = 6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live</w:t>
            </w:r>
            <w:r>
              <w:t xml:space="preserve">, N = 2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ied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33, 4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33, 4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5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1 (5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4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 (47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8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 (9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 (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4, 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1, 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146.0 (281.5, 3,32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.5 (7.5, 4,205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ndom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7 (368, 61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7 (262, 3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.0 (237.0, 383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6.5 (261.5, 335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al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 (433, 6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8 (246, 36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4.0 (181.0, 35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8.0 (246.3, 364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imulated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5 (662, 89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 (338, 42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9.0 (311.0, 463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.0 (338.0, 42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24, 5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26, 7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2 (22.3, 64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4 (25.7, 77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 (87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85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74 (9.55, 13.0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45791849378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605167305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8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7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7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4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PT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14, 5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16, 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0 (11.0, 5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 (15.5, 45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 (3.4, 7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 (4.3, 27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 (2.5, 6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 (4.3, 27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 (0.41, 1.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360000014305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900000095367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000000238418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799999952316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00000023841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09999942779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.59999847412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, 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.0 (128.0, 13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.5 (133.3, 13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.0 (133.0, 13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.5 (133.3, 13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5 (3.60, 4.5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 (3.37, 3.8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 (3.3, 4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 (3.4, 3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0 (7.00, 9.6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0 (8.25, 1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 (7.6, 10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 (8.3, 1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 (102, 1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 (122, 1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.0 (100.0, 12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.5 (121.8, 129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 (67, 8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65, 7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0 (70.0, 8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5 (65.0, 7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 (82, 10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 (72, 9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0 (80.0, 11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0 (71.5, 9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 (9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 (9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 (87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7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6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6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6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25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2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6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7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5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59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6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2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2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 (4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45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 (47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 (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6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expo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4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dney med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9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mental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7 (179, 32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19, 9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.0 (40.5, 190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0 (19.3, 92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fampic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conazo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a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4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 median (IQR) (yea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6.0 (33.0, 4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5 (33.3, 46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disons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 (2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6 (7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4" w:name="table-4-multivariate-table-mortality"/>
    <w:p>
      <w:pPr>
        <w:pStyle w:val="Heading1"/>
      </w:pPr>
      <w:r>
        <w:t xml:space="preserve">Table 4: Multivariate table mortality</w:t>
      </w:r>
    </w:p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007"/>
        <w:gridCol w:w="390"/>
        <w:gridCol w:w="446"/>
        <w:gridCol w:w="669"/>
        <w:gridCol w:w="725"/>
        <w:gridCol w:w="446"/>
        <w:gridCol w:w="669"/>
        <w:gridCol w:w="725"/>
        <w:gridCol w:w="446"/>
        <w:gridCol w:w="669"/>
        <w:gridCol w:w="7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at_enrol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, 1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, 1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, 1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al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, 1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, 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mulated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, 1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, 1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_systol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_diastol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mental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, 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_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, 2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, 4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, 7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r_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, 5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_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, 1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d_pigmentation_of_the_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, 2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, 2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, 1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king_for_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, 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, 6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_of_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, 1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, 2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, 2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, 15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2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_of_axillary_and_pubic_ha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, 2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, 5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_postural_drop_in_blood_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, 4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e_of_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, 2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, 1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, 1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T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, 1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, 4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, 2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, 7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, 3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, 2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, 4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, 1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, 8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, 17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al_lo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, 1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, 1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, 1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4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ass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, 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emoglob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, 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cell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, 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expo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, 1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dney med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, 3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fampic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, 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conazo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, 2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ia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, 1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sons_dis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, 4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_neoforma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, 4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, 5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007"/>
        <w:gridCol w:w="390"/>
        <w:gridCol w:w="446"/>
        <w:gridCol w:w="669"/>
        <w:gridCol w:w="725"/>
        <w:gridCol w:w="446"/>
        <w:gridCol w:w="669"/>
        <w:gridCol w:w="725"/>
        <w:gridCol w:w="446"/>
        <w:gridCol w:w="669"/>
        <w:gridCol w:w="7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at_enrol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, 1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, 1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, 1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al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mulated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, 1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, 1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_systol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_diastol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mental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, 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_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, 2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, 4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, 7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r_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, 5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_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, 1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d_pigmentation_of_the_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, 2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, 2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, 1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king_for_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, 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, 6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_of_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, 1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, 2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, 3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, 2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, 2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, 15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2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_of_axillary_and_pubic_ha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, 2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, 5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_postural_drop_in_blood_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, 4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e_of_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, 2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, 1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, 1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T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, 1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, 4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, 2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, 7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, 3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, 2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, 4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, 1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, 8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, 17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al_lo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, 1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, 1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, 1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4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ass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, 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emoglob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, 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cell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, 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expo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, 1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dney med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, 3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fampic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, 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conazo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, 2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ia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, 1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sons_dis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, 4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_neoforma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, 4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, 7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dney_med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, 5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, 7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</w:tbl>
    <w:p>
      <w:pPr>
        <w:pStyle w:val="BodyText"/>
      </w:pPr>
      <w:r>
        <w:t xml:space="preserve">[1] 0.09344825</w:t>
      </w:r>
      <w:r>
        <w:t xml:space="preserve"> </w:t>
      </w:r>
      <w:r>
        <w:t xml:space="preserve">[1] 0.08987122</w:t>
      </w:r>
      <w:r>
        <w:t xml:space="preserve"> </w:t>
      </w:r>
      <w:r>
        <w:t xml:space="preserve">[1] 0.4120505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1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Xe09ecf91c82dc4b2301135389190a5a5ecc87a0"/>
    <w:p>
      <w:pPr>
        <w:pStyle w:val="Heading1"/>
      </w:pPr>
      <w:r>
        <w:t xml:space="preserve">Table 5 univariate analysis for addisson’s dise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778"/>
        <w:gridCol w:w="1512"/>
        <w:gridCol w:w="1389"/>
        <w:gridCol w:w="1181"/>
      </w:tblGrid>
      <w:tr>
        <w:trPr>
          <w:trHeight w:val="612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, 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, 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, 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, 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1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5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, 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8, 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, 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526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, 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526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, 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, 9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526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, 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trHeight w:val="60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, 6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, 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, 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1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,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, 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</w:tr>
      <w:tr>
        <w:trPr>
          <w:trHeight w:val="614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3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, 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571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4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</w:tr>
      <w:tr>
        <w:trPr>
          <w:trHeight w:val="573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4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, 5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4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3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, 4.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footer 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5 BP_diastolic Weakness Diarrhoea Sodium Lymphocyte_count Weight_loss Anorexia Neutrophils Total.CD4.count Potassium Duration_of_current_illness Age_at_enrolment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1.1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4-08-14T18:14:38Z</dcterms:created>
  <dcterms:modified xsi:type="dcterms:W3CDTF">2024-08-14T18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8-14</vt:lpwstr>
  </property>
  <property fmtid="{D5CDD505-2E9C-101B-9397-08002B2CF9AE}" pid="4" name="output">
    <vt:lpwstr/>
  </property>
</Properties>
</file>